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E08995C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E08995C">
        <w:trPr>
          <w:trHeight w:val="338"/>
        </w:trPr>
        <w:tc>
          <w:tcPr>
            <w:tcW w:w="1156" w:type="pct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</w:tcPr>
          <w:p w14:paraId="3C5F03FD" w14:textId="16A09F9C" w:rsidR="00A156C3" w:rsidRPr="00A156C3" w:rsidRDefault="00264624" w:rsidP="229D21E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 xml:space="preserve">Pumpkin Carving </w:t>
            </w:r>
          </w:p>
        </w:tc>
        <w:tc>
          <w:tcPr>
            <w:tcW w:w="319" w:type="pct"/>
          </w:tcPr>
          <w:p w14:paraId="3C5F03FE" w14:textId="4AFF8E02" w:rsidR="00A156C3" w:rsidRPr="00A156C3" w:rsidRDefault="00A156C3" w:rsidP="0290AC31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0290AC31">
              <w:rPr>
                <w:rFonts w:ascii="Verdana" w:eastAsia="Times New Roman" w:hAnsi="Verdana" w:cs="Times New Roman"/>
                <w:b/>
                <w:bCs/>
                <w:lang w:eastAsia="en-GB"/>
              </w:rPr>
              <w:t>Dat</w:t>
            </w:r>
            <w:r w:rsidR="71EC9841" w:rsidRPr="0290AC31">
              <w:rPr>
                <w:rFonts w:ascii="Verdana" w:eastAsia="Times New Roman" w:hAnsi="Verdana" w:cs="Times New Roman"/>
                <w:b/>
                <w:bCs/>
                <w:lang w:eastAsia="en-GB"/>
              </w:rPr>
              <w:t>e</w:t>
            </w:r>
          </w:p>
        </w:tc>
        <w:tc>
          <w:tcPr>
            <w:tcW w:w="732" w:type="pct"/>
          </w:tcPr>
          <w:p w14:paraId="3C5F03FF" w14:textId="68A58C0A" w:rsidR="00A156C3" w:rsidRPr="00A156C3" w:rsidRDefault="00CD1027" w:rsidP="229D21E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29/10/2025</w:t>
            </w:r>
          </w:p>
        </w:tc>
      </w:tr>
      <w:tr w:rsidR="00A156C3" w:rsidRPr="00CE5B1E" w14:paraId="3C5F0405" w14:textId="77777777" w:rsidTr="0E08995C">
        <w:trPr>
          <w:trHeight w:val="338"/>
        </w:trPr>
        <w:tc>
          <w:tcPr>
            <w:tcW w:w="1156" w:type="pct"/>
          </w:tcPr>
          <w:p w14:paraId="3C5F0401" w14:textId="10BBEF09" w:rsidR="00A156C3" w:rsidRPr="00A156C3" w:rsidRDefault="5DE0F98C" w:rsidP="0290AC31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0290AC31">
              <w:rPr>
                <w:rFonts w:ascii="Verdana" w:eastAsia="Times New Roman" w:hAnsi="Verdana" w:cs="Times New Roman"/>
                <w:b/>
                <w:bCs/>
                <w:lang w:eastAsia="en-GB"/>
              </w:rPr>
              <w:t>Group Name</w:t>
            </w:r>
          </w:p>
        </w:tc>
        <w:tc>
          <w:tcPr>
            <w:tcW w:w="1837" w:type="pct"/>
          </w:tcPr>
          <w:p w14:paraId="3C5F0402" w14:textId="273B374B" w:rsidR="00A156C3" w:rsidRPr="00A156C3" w:rsidRDefault="007F2A85" w:rsidP="229D21E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Engineers Without Borders Southampton</w:t>
            </w:r>
          </w:p>
        </w:tc>
        <w:tc>
          <w:tcPr>
            <w:tcW w:w="956" w:type="pct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</w:tcPr>
          <w:p w14:paraId="3C5F0404" w14:textId="436E1982" w:rsidR="00A156C3" w:rsidRPr="006F5C0E" w:rsidRDefault="00A22919" w:rsidP="0290AC31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 xml:space="preserve">Ashni Lakhani </w:t>
            </w:r>
          </w:p>
        </w:tc>
      </w:tr>
      <w:tr w:rsidR="00EB5320" w:rsidRPr="00CE5B1E" w14:paraId="3C5F040B" w14:textId="77777777" w:rsidTr="0E08995C">
        <w:trPr>
          <w:trHeight w:val="338"/>
        </w:trPr>
        <w:tc>
          <w:tcPr>
            <w:tcW w:w="1156" w:type="pct"/>
          </w:tcPr>
          <w:p w14:paraId="3C5F0406" w14:textId="235E3A86" w:rsidR="00EB5320" w:rsidRPr="00B817BD" w:rsidRDefault="6B43421A" w:rsidP="0290AC31">
            <w:pPr>
              <w:pStyle w:val="ListParagraph"/>
              <w:ind w:left="170"/>
            </w:pPr>
            <w:r w:rsidRPr="0290AC31">
              <w:rPr>
                <w:rFonts w:ascii="Verdana" w:eastAsia="Times New Roman" w:hAnsi="Verdana" w:cs="Times New Roman"/>
                <w:b/>
                <w:bCs/>
                <w:lang w:eastAsia="en-GB"/>
              </w:rPr>
              <w:t>Supervisor</w:t>
            </w:r>
          </w:p>
        </w:tc>
        <w:tc>
          <w:tcPr>
            <w:tcW w:w="1837" w:type="pct"/>
          </w:tcPr>
          <w:p w14:paraId="3C5F0407" w14:textId="44D653E4" w:rsidR="00EB5320" w:rsidRPr="00B817BD" w:rsidRDefault="00A22919" w:rsidP="0290AC31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color w:val="FF0000"/>
                <w:lang w:eastAsia="en-GB"/>
              </w:rPr>
            </w:pPr>
            <w:r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>W</w:t>
            </w:r>
            <w:r w:rsidR="00A13A39"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>ei</w:t>
            </w:r>
            <w:r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>-T</w:t>
            </w:r>
            <w:r w:rsidR="00A13A39"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>z</w:t>
            </w:r>
            <w:r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>u</w:t>
            </w:r>
            <w:r w:rsidR="00A13A39" w:rsidRPr="006F5C0E">
              <w:rPr>
                <w:rFonts w:ascii="Verdana" w:eastAsia="Times New Roman" w:hAnsi="Verdana" w:cs="Times New Roman"/>
                <w:b/>
                <w:bCs/>
                <w:lang w:eastAsia="en-GB"/>
              </w:rPr>
              <w:t xml:space="preserve"> Chin</w:t>
            </w:r>
          </w:p>
        </w:tc>
        <w:tc>
          <w:tcPr>
            <w:tcW w:w="956" w:type="pct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</w:tcPr>
          <w:p w14:paraId="3C5F040A" w14:textId="6EC2135D" w:rsidR="00EB5320" w:rsidRPr="00B817BD" w:rsidRDefault="7A2D06D4" w:rsidP="0290AC31">
            <w:pPr>
              <w:ind w:left="170"/>
            </w:pPr>
            <w:r w:rsidRPr="0290AC31">
              <w:rPr>
                <w:rFonts w:ascii="Verdana" w:eastAsia="Verdana" w:hAnsi="Verdana" w:cs="Verdana"/>
                <w:color w:val="000000" w:themeColor="text1"/>
              </w:rPr>
              <w:t xml:space="preserve">N/A, please upload to </w:t>
            </w:r>
            <w:proofErr w:type="spellStart"/>
            <w:r w:rsidRPr="0290AC31">
              <w:rPr>
                <w:rFonts w:ascii="Verdana" w:eastAsia="Verdana" w:hAnsi="Verdana" w:cs="Verdana"/>
                <w:color w:val="000000" w:themeColor="text1"/>
              </w:rPr>
              <w:t>groupshub</w:t>
            </w:r>
            <w:proofErr w:type="spellEnd"/>
            <w:r w:rsidRPr="0290AC31">
              <w:rPr>
                <w:rFonts w:ascii="Verdana" w:eastAsia="Verdana" w:hAnsi="Verdana" w:cs="Verdana"/>
                <w:color w:val="000000" w:themeColor="text1"/>
              </w:rPr>
              <w:t xml:space="preserve"> for digital sign-off by SUSU Activities team</w:t>
            </w:r>
          </w:p>
        </w:tc>
      </w:tr>
      <w:tr w:rsidR="2A334142" w14:paraId="69631088" w14:textId="77777777" w:rsidTr="0E08995C">
        <w:trPr>
          <w:trHeight w:val="300"/>
        </w:trPr>
        <w:tc>
          <w:tcPr>
            <w:tcW w:w="3539" w:type="dxa"/>
          </w:tcPr>
          <w:p w14:paraId="2C7D3856" w14:textId="726A73E7" w:rsidR="1D0D179A" w:rsidRDefault="1D0D179A" w:rsidP="2A334142">
            <w:pPr>
              <w:pStyle w:val="ListParagraph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2A334142">
              <w:rPr>
                <w:rFonts w:ascii="Verdana" w:eastAsia="Times New Roman" w:hAnsi="Verdana" w:cs="Times New Roman"/>
                <w:b/>
                <w:bCs/>
                <w:lang w:eastAsia="en-GB"/>
              </w:rPr>
              <w:t>Description of event/activity</w:t>
            </w:r>
          </w:p>
        </w:tc>
        <w:tc>
          <w:tcPr>
            <w:tcW w:w="11773" w:type="dxa"/>
            <w:gridSpan w:val="4"/>
          </w:tcPr>
          <w:p w14:paraId="0BD44E77" w14:textId="78C8BA78" w:rsidR="2A334142" w:rsidRPr="00A13A39" w:rsidRDefault="658172ED" w:rsidP="0E08995C">
            <w:pPr>
              <w:rPr>
                <w:rFonts w:ascii="Verdana" w:eastAsia="Times New Roman" w:hAnsi="Verdana" w:cs="Times New Roman"/>
                <w:lang w:eastAsia="en-GB"/>
              </w:rPr>
            </w:pPr>
            <w:r w:rsidRPr="0E08995C">
              <w:rPr>
                <w:rFonts w:ascii="Verdana" w:eastAsia="Times New Roman" w:hAnsi="Verdana" w:cs="Times New Roman"/>
                <w:lang w:eastAsia="en-GB"/>
              </w:rPr>
              <w:t>This activity will be</w:t>
            </w:r>
            <w:r w:rsidR="3756024E" w:rsidRPr="0E08995C">
              <w:rPr>
                <w:rFonts w:ascii="Verdana" w:eastAsia="Times New Roman" w:hAnsi="Verdana" w:cs="Times New Roman"/>
                <w:lang w:eastAsia="en-GB"/>
              </w:rPr>
              <w:t xml:space="preserve"> pumpkin carving in teams, as a competition, judged by a </w:t>
            </w:r>
            <w:r w:rsidR="6DE86146" w:rsidRPr="0E08995C">
              <w:rPr>
                <w:rFonts w:ascii="Verdana" w:eastAsia="Times New Roman" w:hAnsi="Verdana" w:cs="Times New Roman"/>
                <w:lang w:eastAsia="en-GB"/>
              </w:rPr>
              <w:t>certain criterion</w:t>
            </w:r>
            <w:r w:rsidR="3756024E" w:rsidRPr="0E08995C">
              <w:rPr>
                <w:rFonts w:ascii="Verdana" w:eastAsia="Times New Roman" w:hAnsi="Verdana" w:cs="Times New Roman"/>
                <w:lang w:eastAsia="en-GB"/>
              </w:rPr>
              <w:t xml:space="preserve">, for example creativity. An estimate is </w:t>
            </w:r>
            <w:r w:rsidR="22213C2E" w:rsidRPr="0E08995C">
              <w:rPr>
                <w:rFonts w:ascii="Verdana" w:eastAsia="Times New Roman" w:hAnsi="Verdana" w:cs="Times New Roman"/>
                <w:lang w:eastAsia="en-GB"/>
              </w:rPr>
              <w:t xml:space="preserve">10 teams of 5. Teams will use a sharp tool to carve out the </w:t>
            </w:r>
            <w:r w:rsidR="17FC8535" w:rsidRPr="0E08995C">
              <w:rPr>
                <w:rFonts w:ascii="Verdana" w:eastAsia="Times New Roman" w:hAnsi="Verdana" w:cs="Times New Roman"/>
                <w:lang w:eastAsia="en-GB"/>
              </w:rPr>
              <w:t>pumpkin and</w:t>
            </w:r>
            <w:r w:rsidR="22213C2E" w:rsidRPr="0E08995C">
              <w:rPr>
                <w:rFonts w:ascii="Verdana" w:eastAsia="Times New Roman" w:hAnsi="Verdana" w:cs="Times New Roman"/>
                <w:lang w:eastAsia="en-GB"/>
              </w:rPr>
              <w:t xml:space="preserve"> use extra decorations to make it unique.</w:t>
            </w:r>
            <w:r w:rsidR="4A88C815" w:rsidRPr="0E08995C">
              <w:rPr>
                <w:rFonts w:ascii="Verdana" w:eastAsia="Times New Roman" w:hAnsi="Verdana" w:cs="Times New Roman"/>
                <w:lang w:eastAsia="en-GB"/>
              </w:rPr>
              <w:t xml:space="preserve"> It will be a joint event with both EWB and Chemeng. </w:t>
            </w:r>
            <w:r w:rsidR="22213C2E" w:rsidRPr="0E08995C">
              <w:rPr>
                <w:rFonts w:ascii="Verdana" w:eastAsia="Times New Roman" w:hAnsi="Verdana" w:cs="Times New Roman"/>
                <w:lang w:eastAsia="en-GB"/>
              </w:rPr>
              <w:t xml:space="preserve"> 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8"/>
        <w:gridCol w:w="489"/>
        <w:gridCol w:w="489"/>
        <w:gridCol w:w="489"/>
        <w:gridCol w:w="3038"/>
        <w:gridCol w:w="489"/>
        <w:gridCol w:w="489"/>
        <w:gridCol w:w="489"/>
        <w:gridCol w:w="3004"/>
      </w:tblGrid>
      <w:tr w:rsidR="00C642F4" w14:paraId="3C5F040F" w14:textId="77777777" w:rsidTr="0290AC31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390D3B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390D3B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2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7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390D3B">
        <w:trPr>
          <w:cantSplit/>
          <w:trHeight w:val="1510"/>
          <w:tblHeader/>
        </w:trPr>
        <w:tc>
          <w:tcPr>
            <w:tcW w:w="565" w:type="pct"/>
            <w:vMerge/>
          </w:tcPr>
          <w:p w14:paraId="3C5F0420" w14:textId="77777777" w:rsidR="00CE1AAA" w:rsidRDefault="00CE1AAA"/>
        </w:tc>
        <w:tc>
          <w:tcPr>
            <w:tcW w:w="885" w:type="pct"/>
            <w:vMerge/>
          </w:tcPr>
          <w:p w14:paraId="3C5F0421" w14:textId="77777777" w:rsidR="00CE1AAA" w:rsidRDefault="00CE1AAA"/>
        </w:tc>
        <w:tc>
          <w:tcPr>
            <w:tcW w:w="632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vMerge/>
          </w:tcPr>
          <w:p w14:paraId="3C5F042A" w14:textId="77777777" w:rsidR="00CE1AAA" w:rsidRDefault="00CE1AAA"/>
        </w:tc>
      </w:tr>
      <w:tr w:rsidR="229D21ED" w14:paraId="619C6C33" w14:textId="77777777" w:rsidTr="00390D3B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021C7E2C" w14:textId="20A4A67A" w:rsidR="229D21ED" w:rsidRDefault="0020489C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Use of sharp tools</w:t>
            </w:r>
            <w:r w:rsidR="00841865">
              <w:t xml:space="preserve"> (Knives)</w:t>
            </w:r>
          </w:p>
          <w:p w14:paraId="7F3509BB" w14:textId="77777777" w:rsidR="0020489C" w:rsidRDefault="0020489C" w:rsidP="0020489C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2CD3ED1B" w14:textId="2ECB6818" w:rsidR="0020489C" w:rsidRPr="0020489C" w:rsidRDefault="0020489C" w:rsidP="0020489C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885" w:type="pct"/>
            <w:shd w:val="clear" w:color="auto" w:fill="FFFFFF" w:themeFill="background1"/>
          </w:tcPr>
          <w:p w14:paraId="20C5E88E" w14:textId="5F39E4C3" w:rsidR="229D21ED" w:rsidRDefault="00C17C9C" w:rsidP="229D21ED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FB6F3F">
              <w:rPr>
                <w:rFonts w:ascii="Calibri" w:eastAsia="Calibri" w:hAnsi="Calibri" w:cs="Calibri"/>
              </w:rPr>
              <w:t>Cuts</w:t>
            </w:r>
            <w:r w:rsidR="00841865" w:rsidRPr="00756870">
              <w:rPr>
                <w:rFonts w:ascii="Calibri" w:eastAsia="Calibri" w:hAnsi="Calibri" w:cs="Calibri"/>
              </w:rPr>
              <w:t xml:space="preserve"> and related injuries</w:t>
            </w:r>
            <w:r w:rsidR="0084186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632" w:type="pct"/>
            <w:shd w:val="clear" w:color="auto" w:fill="FFFFFF" w:themeFill="background1"/>
          </w:tcPr>
          <w:p w14:paraId="62592816" w14:textId="24892578" w:rsidR="006311DD" w:rsidRPr="006311DD" w:rsidRDefault="00841865" w:rsidP="006311D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eople who will use </w:t>
            </w:r>
            <w:r w:rsidR="00756870">
              <w:rPr>
                <w:rFonts w:ascii="Calibri" w:eastAsia="Calibri" w:hAnsi="Calibri" w:cs="Calibri"/>
              </w:rPr>
              <w:t>sharp tools</w:t>
            </w:r>
          </w:p>
        </w:tc>
        <w:tc>
          <w:tcPr>
            <w:tcW w:w="159" w:type="pct"/>
            <w:shd w:val="clear" w:color="auto" w:fill="FFFFFF" w:themeFill="background1"/>
          </w:tcPr>
          <w:p w14:paraId="72F414F8" w14:textId="32797E22" w:rsidR="1887CFD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E08C9B" w14:textId="6DD579A7" w:rsidR="1887CFD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56A48507" w14:textId="16DA5D77" w:rsidR="1887CFD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987" w:type="pct"/>
            <w:shd w:val="clear" w:color="auto" w:fill="FFFFFF" w:themeFill="background1"/>
          </w:tcPr>
          <w:p w14:paraId="7637E20C" w14:textId="77777777" w:rsidR="00D81FC3" w:rsidRDefault="00D81FC3" w:rsidP="00D81FC3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D81FC3">
              <w:rPr>
                <w:rFonts w:ascii="Calibri" w:eastAsia="Calibri" w:hAnsi="Calibri" w:cs="Calibri"/>
                <w:color w:val="000000" w:themeColor="text1"/>
              </w:rPr>
              <w:t xml:space="preserve">Before the session begins, attendees must be instructed on the safe and proper use of knives. </w:t>
            </w:r>
          </w:p>
          <w:p w14:paraId="53B8E961" w14:textId="6C077C49" w:rsidR="00D81FC3" w:rsidRPr="00D81FC3" w:rsidRDefault="00D81FC3" w:rsidP="00D81FC3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D81FC3">
              <w:rPr>
                <w:rFonts w:ascii="Calibri" w:eastAsia="Calibri" w:hAnsi="Calibri" w:cs="Calibri"/>
                <w:color w:val="000000" w:themeColor="text1"/>
              </w:rPr>
              <w:t>The workspace should be well-lit, and the location of first aid facilities clearly communicated. Only knives appropriate for the task and food type should be used.</w:t>
            </w:r>
          </w:p>
          <w:p w14:paraId="6CAFDEB7" w14:textId="3190F59D" w:rsidR="00F9588C" w:rsidRDefault="00D81FC3" w:rsidP="00D81FC3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D81FC3">
              <w:rPr>
                <w:rFonts w:ascii="Calibri" w:eastAsia="Calibri" w:hAnsi="Calibri" w:cs="Calibri"/>
                <w:color w:val="000000" w:themeColor="text1"/>
              </w:rPr>
              <w:t xml:space="preserve">Knives must never be left unattended and should be stored securely when not in use. </w:t>
            </w:r>
          </w:p>
          <w:p w14:paraId="0FA60D92" w14:textId="42E30E7C" w:rsidR="229D21ED" w:rsidRPr="00F9588C" w:rsidRDefault="00D81FC3" w:rsidP="00D81FC3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D81FC3">
              <w:rPr>
                <w:rFonts w:ascii="Calibri" w:eastAsia="Calibri" w:hAnsi="Calibri" w:cs="Calibri"/>
                <w:color w:val="000000" w:themeColor="text1"/>
              </w:rPr>
              <w:t>The area should be kept clear of trip hazards to prevent accidents and ensure a safe working environment throughout the session.</w:t>
            </w:r>
          </w:p>
        </w:tc>
        <w:tc>
          <w:tcPr>
            <w:tcW w:w="159" w:type="pct"/>
            <w:shd w:val="clear" w:color="auto" w:fill="FFFFFF" w:themeFill="background1"/>
          </w:tcPr>
          <w:p w14:paraId="13C5F19B" w14:textId="5A26909F" w:rsidR="5D0F194C" w:rsidRDefault="0038764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B42DA23" w14:textId="14871249" w:rsidR="5D0F194C" w:rsidRDefault="0038764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E6C3C5C" w14:textId="1CD52AED" w:rsidR="5D0F194C" w:rsidRDefault="0038764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77" w:type="pct"/>
            <w:shd w:val="clear" w:color="auto" w:fill="FFFFFF" w:themeFill="background1"/>
          </w:tcPr>
          <w:p w14:paraId="66724766" w14:textId="77777777" w:rsidR="229D21ED" w:rsidRDefault="007278F7" w:rsidP="007278F7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D81FC3">
              <w:rPr>
                <w:rFonts w:ascii="Calibri" w:eastAsia="Calibri" w:hAnsi="Calibri" w:cs="Calibri"/>
                <w:color w:val="000000" w:themeColor="text1"/>
              </w:rPr>
              <w:t>All tool use will be supervised, and any misuse will be stopped immediately.</w:t>
            </w:r>
          </w:p>
          <w:p w14:paraId="4A63CBEC" w14:textId="77777777" w:rsidR="003D66FE" w:rsidRPr="003D66FE" w:rsidRDefault="003D66FE" w:rsidP="003D66FE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3D66FE">
              <w:rPr>
                <w:rFonts w:ascii="Calibri" w:eastAsia="Calibri" w:hAnsi="Calibri" w:cs="Calibri"/>
                <w:color w:val="000000" w:themeColor="text1"/>
              </w:rPr>
              <w:t xml:space="preserve">Seek assistance from SUSU </w:t>
            </w:r>
          </w:p>
          <w:p w14:paraId="7192FDC4" w14:textId="77777777" w:rsidR="003D66FE" w:rsidRPr="003D66FE" w:rsidRDefault="003D66FE" w:rsidP="003D66FE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3D66FE">
              <w:rPr>
                <w:rFonts w:ascii="Calibri" w:eastAsia="Calibri" w:hAnsi="Calibri" w:cs="Calibri"/>
                <w:color w:val="000000" w:themeColor="text1"/>
              </w:rPr>
              <w:t>Reception.</w:t>
            </w:r>
          </w:p>
          <w:p w14:paraId="23E0578D" w14:textId="2F1E2AA9" w:rsidR="003D66FE" w:rsidRPr="007278F7" w:rsidRDefault="003D66FE" w:rsidP="003D66FE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3D66FE">
              <w:rPr>
                <w:rFonts w:ascii="Calibri" w:eastAsia="Calibri" w:hAnsi="Calibri" w:cs="Calibri"/>
                <w:color w:val="000000" w:themeColor="text1"/>
              </w:rPr>
              <w:t>Call 999 as required.</w:t>
            </w:r>
          </w:p>
        </w:tc>
      </w:tr>
      <w:tr w:rsidR="229D21ED" w14:paraId="56C13D70" w14:textId="77777777" w:rsidTr="00390D3B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63A3FB56" w14:textId="7C775740" w:rsidR="229D21ED" w:rsidRDefault="00213B34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13B34">
              <w:rPr>
                <w:rFonts w:ascii="Calibri" w:eastAsia="Calibri" w:hAnsi="Calibri" w:cs="Calibri"/>
                <w:color w:val="000000" w:themeColor="text1"/>
              </w:rPr>
              <w:t xml:space="preserve">Slippery surfaces from pumpkin </w:t>
            </w:r>
            <w:r w:rsidR="00756870">
              <w:rPr>
                <w:rFonts w:ascii="Calibri" w:eastAsia="Calibri" w:hAnsi="Calibri" w:cs="Calibri"/>
                <w:color w:val="000000" w:themeColor="text1"/>
              </w:rPr>
              <w:t>insides</w:t>
            </w:r>
          </w:p>
        </w:tc>
        <w:tc>
          <w:tcPr>
            <w:tcW w:w="885" w:type="pct"/>
            <w:shd w:val="clear" w:color="auto" w:fill="FFFFFF" w:themeFill="background1"/>
          </w:tcPr>
          <w:p w14:paraId="1156A4F2" w14:textId="7A84A56C" w:rsidR="229D21ED" w:rsidRDefault="000266E6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0266E6">
              <w:rPr>
                <w:rFonts w:ascii="Calibri" w:eastAsia="Calibri" w:hAnsi="Calibri" w:cs="Calibri"/>
                <w:color w:val="000000" w:themeColor="text1"/>
              </w:rPr>
              <w:t>Slips, trips, and falls</w:t>
            </w:r>
          </w:p>
        </w:tc>
        <w:tc>
          <w:tcPr>
            <w:tcW w:w="632" w:type="pct"/>
            <w:shd w:val="clear" w:color="auto" w:fill="FFFFFF" w:themeFill="background1"/>
          </w:tcPr>
          <w:p w14:paraId="3523B920" w14:textId="186FD918" w:rsidR="229D21ED" w:rsidRDefault="00756870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Attendees </w:t>
            </w:r>
          </w:p>
        </w:tc>
        <w:tc>
          <w:tcPr>
            <w:tcW w:w="159" w:type="pct"/>
            <w:shd w:val="clear" w:color="auto" w:fill="FFFFFF" w:themeFill="background1"/>
          </w:tcPr>
          <w:p w14:paraId="5587A62F" w14:textId="75512D29" w:rsidR="4505583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E3CA8D7" w14:textId="463E66F2" w:rsidR="4505583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AA7E448" w14:textId="63001EDD" w:rsidR="45055839" w:rsidRDefault="004C0B81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1CD05CC4" w14:textId="77777777" w:rsidR="008606F5" w:rsidRPr="008606F5" w:rsidRDefault="00CC5527" w:rsidP="008606F5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rovide paper towels for immediate </w:t>
            </w:r>
            <w:r w:rsidR="00EF2BFD">
              <w:rPr>
                <w:rFonts w:ascii="Calibri" w:eastAsia="Calibri" w:hAnsi="Calibri" w:cs="Calibri"/>
                <w:color w:val="000000" w:themeColor="text1"/>
              </w:rPr>
              <w:t>cleanup of spills</w:t>
            </w:r>
            <w:r w:rsidR="008606F5">
              <w:rPr>
                <w:rFonts w:ascii="Calibri" w:eastAsia="Calibri" w:hAnsi="Calibri" w:cs="Calibri"/>
                <w:color w:val="000000" w:themeColor="text1"/>
              </w:rPr>
              <w:t xml:space="preserve">. </w:t>
            </w:r>
            <w:r w:rsidR="008606F5" w:rsidRPr="008606F5">
              <w:rPr>
                <w:rFonts w:ascii="Calibri" w:eastAsia="Calibri" w:hAnsi="Calibri" w:cs="Calibri"/>
                <w:color w:val="000000" w:themeColor="text1"/>
              </w:rPr>
              <w:t>Member of the committee will</w:t>
            </w:r>
          </w:p>
          <w:p w14:paraId="00839550" w14:textId="77777777" w:rsidR="008606F5" w:rsidRPr="008606F5" w:rsidRDefault="008606F5" w:rsidP="008606F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8606F5">
              <w:rPr>
                <w:rFonts w:ascii="Calibri" w:eastAsia="Calibri" w:hAnsi="Calibri" w:cs="Calibri"/>
                <w:color w:val="000000" w:themeColor="text1"/>
              </w:rPr>
              <w:t>be around to clean up and</w:t>
            </w:r>
          </w:p>
          <w:p w14:paraId="698D8308" w14:textId="5303DAD4" w:rsidR="229D21ED" w:rsidRDefault="008606F5" w:rsidP="008606F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8606F5">
              <w:rPr>
                <w:rFonts w:ascii="Calibri" w:eastAsia="Calibri" w:hAnsi="Calibri" w:cs="Calibri"/>
                <w:color w:val="000000" w:themeColor="text1"/>
              </w:rPr>
              <w:t>supervise tables</w:t>
            </w:r>
          </w:p>
        </w:tc>
        <w:tc>
          <w:tcPr>
            <w:tcW w:w="159" w:type="pct"/>
            <w:shd w:val="clear" w:color="auto" w:fill="FFFFFF" w:themeFill="background1"/>
          </w:tcPr>
          <w:p w14:paraId="14C985B5" w14:textId="2373D2C1" w:rsidR="1C3DC85A" w:rsidRDefault="003826FB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CD9BFA3" w14:textId="2D68F91A" w:rsidR="1C3DC85A" w:rsidRDefault="003826FB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1D780EC7" w14:textId="2F291CC2" w:rsidR="1C3DC85A" w:rsidRDefault="003826FB" w:rsidP="0290AC3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977" w:type="pct"/>
            <w:shd w:val="clear" w:color="auto" w:fill="FFFFFF" w:themeFill="background1"/>
          </w:tcPr>
          <w:p w14:paraId="4E0707B9" w14:textId="1DA702D5" w:rsidR="229D21ED" w:rsidRPr="00A57537" w:rsidRDefault="00A57537" w:rsidP="00A57537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Make sure </w:t>
            </w:r>
            <w:r w:rsidRPr="00A57537">
              <w:rPr>
                <w:rFonts w:ascii="Calibri" w:eastAsia="Calibri" w:hAnsi="Calibri" w:cs="Calibri"/>
                <w:color w:val="000000" w:themeColor="text1"/>
              </w:rPr>
              <w:t>people are keeping the areas clean</w:t>
            </w:r>
            <w:r>
              <w:rPr>
                <w:rFonts w:ascii="Calibri" w:eastAsia="Calibri" w:hAnsi="Calibri" w:cs="Calibri"/>
                <w:color w:val="000000" w:themeColor="text1"/>
              </w:rPr>
              <w:t>.</w:t>
            </w:r>
            <w:r w:rsidR="1C28B059" w:rsidRPr="00A5753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2328B4" w14:paraId="3C5F0437" w14:textId="77777777" w:rsidTr="00390D3B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9099EEC" w14:textId="3B77667A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Bags and Coats</w:t>
            </w:r>
          </w:p>
        </w:tc>
        <w:tc>
          <w:tcPr>
            <w:tcW w:w="885" w:type="pct"/>
            <w:shd w:val="clear" w:color="auto" w:fill="FFFFFF" w:themeFill="background1"/>
          </w:tcPr>
          <w:p w14:paraId="0D8E4686" w14:textId="788CF5FC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Trip hazards</w:t>
            </w:r>
          </w:p>
        </w:tc>
        <w:tc>
          <w:tcPr>
            <w:tcW w:w="632" w:type="pct"/>
            <w:shd w:val="clear" w:color="auto" w:fill="FFFFFF" w:themeFill="background1"/>
          </w:tcPr>
          <w:p w14:paraId="71A6DA5F" w14:textId="2F230EEF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C03561">
              <w:rPr>
                <w:rFonts w:ascii="Calibri" w:eastAsia="Calibri" w:hAnsi="Calibri" w:cs="Calibri"/>
                <w:color w:val="000000" w:themeColor="text1"/>
              </w:rPr>
              <w:t>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6E53D721" w14:textId="02B4F5A1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DC74DE2" w14:textId="733FCA2C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50F5361" w14:textId="713BEC06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4473A935" w14:textId="77777777" w:rsidR="00EF2BFD" w:rsidRPr="00EF2BFD" w:rsidRDefault="00EF2BFD" w:rsidP="00EF2BFD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Store all objects either on or</w:t>
            </w:r>
          </w:p>
          <w:p w14:paraId="242F3869" w14:textId="77777777" w:rsidR="00EF2BFD" w:rsidRPr="00EF2BFD" w:rsidRDefault="00EF2BFD" w:rsidP="00EF2BFD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underneath the table.</w:t>
            </w:r>
          </w:p>
          <w:p w14:paraId="0C021102" w14:textId="4293EC09" w:rsidR="00EF2BFD" w:rsidRPr="00EF2BFD" w:rsidRDefault="00EF2BFD" w:rsidP="00EF2BFD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Keep walkways clear.</w:t>
            </w:r>
          </w:p>
        </w:tc>
        <w:tc>
          <w:tcPr>
            <w:tcW w:w="159" w:type="pct"/>
            <w:shd w:val="clear" w:color="auto" w:fill="FFFFFF" w:themeFill="background1"/>
          </w:tcPr>
          <w:p w14:paraId="563FA31F" w14:textId="38DC869D" w:rsidR="002328B4" w:rsidRDefault="00387641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20D097F" w14:textId="7F24F791" w:rsidR="002328B4" w:rsidRDefault="00387641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B41CD9" w14:textId="483A8144" w:rsidR="002328B4" w:rsidRDefault="00387641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977" w:type="pct"/>
            <w:shd w:val="clear" w:color="auto" w:fill="FFFFFF" w:themeFill="background1"/>
          </w:tcPr>
          <w:p w14:paraId="58C99867" w14:textId="19ED4C60" w:rsidR="002328B4" w:rsidRDefault="002328B4" w:rsidP="002328B4">
            <w:pPr>
              <w:pStyle w:val="ListParagraph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02328B4" w14:paraId="3C5F0443" w14:textId="77777777" w:rsidTr="00390D3B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0790242F" w14:textId="15CE6566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Moving heavy pumpkins </w:t>
            </w:r>
          </w:p>
        </w:tc>
        <w:tc>
          <w:tcPr>
            <w:tcW w:w="885" w:type="pct"/>
            <w:shd w:val="clear" w:color="auto" w:fill="FFFFFF" w:themeFill="background1"/>
          </w:tcPr>
          <w:p w14:paraId="0445A7A2" w14:textId="2313DA2D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hysical Injury </w:t>
            </w:r>
          </w:p>
        </w:tc>
        <w:tc>
          <w:tcPr>
            <w:tcW w:w="632" w:type="pct"/>
            <w:shd w:val="clear" w:color="auto" w:fill="FFFFFF" w:themeFill="background1"/>
          </w:tcPr>
          <w:p w14:paraId="559C1C8C" w14:textId="6DB0B52A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C03561">
              <w:rPr>
                <w:rFonts w:ascii="Calibri" w:eastAsia="Calibri" w:hAnsi="Calibri" w:cs="Calibri"/>
                <w:color w:val="000000" w:themeColor="text1"/>
              </w:rPr>
              <w:t>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41E14D26" w14:textId="353BFDDB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33A662E" w14:textId="598679DF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843E69C" w14:textId="16FE4C83" w:rsidR="002328B4" w:rsidRDefault="002328B4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987" w:type="pct"/>
            <w:shd w:val="clear" w:color="auto" w:fill="FFFFFF" w:themeFill="background1"/>
          </w:tcPr>
          <w:p w14:paraId="0D64AEED" w14:textId="77777777" w:rsidR="0080010A" w:rsidRPr="0080010A" w:rsidRDefault="0080010A" w:rsidP="0080010A">
            <w:pPr>
              <w:pStyle w:val="ListParagraph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080010A">
              <w:rPr>
                <w:rFonts w:ascii="Calibri" w:eastAsia="Calibri" w:hAnsi="Calibri" w:cs="Calibri"/>
                <w:color w:val="000000" w:themeColor="text1"/>
              </w:rPr>
              <w:t>Make sure behaviour is safe</w:t>
            </w:r>
          </w:p>
          <w:p w14:paraId="6A9770CB" w14:textId="77777777" w:rsidR="0080010A" w:rsidRPr="0080010A" w:rsidRDefault="0080010A" w:rsidP="0080010A">
            <w:pPr>
              <w:pStyle w:val="ListParagraph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080010A">
              <w:rPr>
                <w:rFonts w:ascii="Calibri" w:eastAsia="Calibri" w:hAnsi="Calibri" w:cs="Calibri"/>
                <w:color w:val="000000" w:themeColor="text1"/>
              </w:rPr>
              <w:t>and people are keeping the</w:t>
            </w:r>
          </w:p>
          <w:p w14:paraId="2AFFB152" w14:textId="4ECF0C83" w:rsidR="002328B4" w:rsidRDefault="0080010A" w:rsidP="0080010A">
            <w:pPr>
              <w:pStyle w:val="ListParagraph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080010A">
              <w:rPr>
                <w:rFonts w:ascii="Calibri" w:eastAsia="Calibri" w:hAnsi="Calibri" w:cs="Calibri"/>
                <w:color w:val="000000" w:themeColor="text1"/>
              </w:rPr>
              <w:t>areas clean.</w:t>
            </w:r>
          </w:p>
        </w:tc>
        <w:tc>
          <w:tcPr>
            <w:tcW w:w="159" w:type="pct"/>
            <w:shd w:val="clear" w:color="auto" w:fill="FFFFFF" w:themeFill="background1"/>
          </w:tcPr>
          <w:p w14:paraId="77C14087" w14:textId="642BED04" w:rsidR="002328B4" w:rsidRDefault="00390D3B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0041F26" w14:textId="0430A4A6" w:rsidR="002328B4" w:rsidRDefault="00390D3B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B21A79A" w14:textId="592920E3" w:rsidR="002328B4" w:rsidRDefault="00390D3B" w:rsidP="002328B4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977" w:type="pct"/>
            <w:shd w:val="clear" w:color="auto" w:fill="FFFFFF" w:themeFill="background1"/>
          </w:tcPr>
          <w:p w14:paraId="6A905DFD" w14:textId="77777777" w:rsidR="00EC0D16" w:rsidRPr="003826FB" w:rsidRDefault="00EC0D16" w:rsidP="00EC0D1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3826FB">
              <w:rPr>
                <w:rFonts w:ascii="Calibri" w:eastAsia="Calibri" w:hAnsi="Calibri" w:cs="Calibri"/>
                <w:color w:val="000000" w:themeColor="text1"/>
              </w:rPr>
              <w:t xml:space="preserve">Seek medical attention if a </w:t>
            </w:r>
          </w:p>
          <w:p w14:paraId="164CFC96" w14:textId="3F729A63" w:rsidR="002328B4" w:rsidRDefault="00EC0D16" w:rsidP="00EC0D16">
            <w:pPr>
              <w:rPr>
                <w:rFonts w:ascii="Calibri" w:eastAsia="Calibri" w:hAnsi="Calibri" w:cs="Calibri"/>
                <w:color w:val="000000" w:themeColor="text1"/>
                <w:u w:val="single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Incident occurs.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24"/>
        <w:gridCol w:w="625"/>
        <w:gridCol w:w="1139"/>
        <w:gridCol w:w="1269"/>
        <w:gridCol w:w="1018"/>
        <w:gridCol w:w="4219"/>
        <w:gridCol w:w="1725"/>
      </w:tblGrid>
      <w:tr w:rsidR="00C642F4" w:rsidRPr="00957A37" w14:paraId="3C5F0483" w14:textId="77777777" w:rsidTr="46D987E5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46D987E5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46D987E5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5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89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58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5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A8" w14:textId="77777777" w:rsidTr="46D987E5">
        <w:trPr>
          <w:trHeight w:val="574"/>
        </w:trPr>
        <w:tc>
          <w:tcPr>
            <w:tcW w:w="218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0" w:type="pct"/>
          </w:tcPr>
          <w:p w14:paraId="099C07DF" w14:textId="77777777" w:rsidR="00996C41" w:rsidRPr="00996C41" w:rsidRDefault="00996C41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96C41">
              <w:rPr>
                <w:rFonts w:ascii="Lucida Sans" w:eastAsia="Times New Roman" w:hAnsi="Lucida Sans" w:cs="Arial"/>
                <w:color w:val="000000"/>
                <w:szCs w:val="20"/>
              </w:rPr>
              <w:t>Adequate lighting, setting up and</w:t>
            </w:r>
          </w:p>
          <w:p w14:paraId="3C5F04A3" w14:textId="47BF0091" w:rsidR="00C642F4" w:rsidRPr="00957A37" w:rsidRDefault="00996C41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96C41">
              <w:rPr>
                <w:rFonts w:ascii="Lucida Sans" w:eastAsia="Times New Roman" w:hAnsi="Lucida Sans" w:cs="Arial"/>
                <w:color w:val="000000"/>
                <w:szCs w:val="20"/>
              </w:rPr>
              <w:t>instruction</w:t>
            </w:r>
          </w:p>
        </w:tc>
        <w:tc>
          <w:tcPr>
            <w:tcW w:w="589" w:type="pct"/>
            <w:gridSpan w:val="2"/>
          </w:tcPr>
          <w:p w14:paraId="031D29C8" w14:textId="77777777" w:rsidR="00C642F4" w:rsidRDefault="006F5C0E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ei-Tzu Chin</w:t>
            </w:r>
          </w:p>
          <w:p w14:paraId="3C5F04A4" w14:textId="660BE9A2" w:rsidR="006F5C0E" w:rsidRPr="00957A37" w:rsidRDefault="006F5C0E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58" w:type="pct"/>
          </w:tcPr>
          <w:p w14:paraId="3C5F04A5" w14:textId="6B3B356A" w:rsidR="00C642F4" w:rsidRPr="00957A37" w:rsidRDefault="00AB2F3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9/10/25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54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46D987E5">
        <w:trPr>
          <w:trHeight w:val="574"/>
        </w:trPr>
        <w:tc>
          <w:tcPr>
            <w:tcW w:w="218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0" w:type="pct"/>
          </w:tcPr>
          <w:p w14:paraId="68278292" w14:textId="77777777" w:rsidR="00996C41" w:rsidRPr="00996C41" w:rsidRDefault="00996C41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96C41">
              <w:rPr>
                <w:rFonts w:ascii="Lucida Sans" w:eastAsia="Times New Roman" w:hAnsi="Lucida Sans" w:cs="Arial"/>
                <w:color w:val="000000"/>
                <w:szCs w:val="20"/>
              </w:rPr>
              <w:t>Remind everyone to keep bags and other</w:t>
            </w:r>
          </w:p>
          <w:p w14:paraId="4EC90B5B" w14:textId="77777777" w:rsidR="00996C41" w:rsidRPr="00996C41" w:rsidRDefault="00996C41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96C41">
              <w:rPr>
                <w:rFonts w:ascii="Lucida Sans" w:eastAsia="Times New Roman" w:hAnsi="Lucida Sans" w:cs="Arial"/>
                <w:color w:val="000000"/>
                <w:szCs w:val="20"/>
              </w:rPr>
              <w:t>items away from the general walkway and</w:t>
            </w:r>
          </w:p>
          <w:p w14:paraId="3C5F04AA" w14:textId="3103CCBD" w:rsidR="00C642F4" w:rsidRPr="00957A37" w:rsidRDefault="006F5C0E" w:rsidP="00996C4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96C41">
              <w:rPr>
                <w:rFonts w:ascii="Lucida Sans" w:eastAsia="Times New Roman" w:hAnsi="Lucida Sans" w:cs="Arial"/>
                <w:color w:val="000000"/>
                <w:szCs w:val="20"/>
              </w:rPr>
              <w:t>workstation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.</w:t>
            </w:r>
          </w:p>
        </w:tc>
        <w:tc>
          <w:tcPr>
            <w:tcW w:w="589" w:type="pct"/>
            <w:gridSpan w:val="2"/>
          </w:tcPr>
          <w:p w14:paraId="641D336C" w14:textId="77777777" w:rsidR="0058469B" w:rsidRDefault="0058469B" w:rsidP="0058469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ei-Tzu Chin</w:t>
            </w:r>
          </w:p>
          <w:p w14:paraId="3C5F04AB" w14:textId="5408792A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58" w:type="pct"/>
          </w:tcPr>
          <w:p w14:paraId="3C5F04AC" w14:textId="66700211" w:rsidR="00C642F4" w:rsidRPr="00957A37" w:rsidRDefault="00AB2F3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9/10/25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54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46D987E5">
        <w:trPr>
          <w:cantSplit/>
        </w:trPr>
        <w:tc>
          <w:tcPr>
            <w:tcW w:w="2715" w:type="pct"/>
            <w:gridSpan w:val="5"/>
            <w:tcBorders>
              <w:bottom w:val="nil"/>
            </w:tcBorders>
          </w:tcPr>
          <w:p w14:paraId="3C5F04BF" w14:textId="07C69A66" w:rsidR="00C642F4" w:rsidRPr="00957A37" w:rsidRDefault="204E3F94" w:rsidP="229D21E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0290AC31">
              <w:rPr>
                <w:rFonts w:ascii="Lucida Sans" w:eastAsia="Times New Roman" w:hAnsi="Lucida Sans" w:cs="Arial"/>
                <w:color w:val="000000" w:themeColor="text1"/>
              </w:rPr>
              <w:t>Responsible manager’s signature:</w:t>
            </w:r>
            <w:r w:rsidR="299CFE8A" w:rsidRPr="0290AC31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58469B">
              <w:rPr>
                <w:rFonts w:ascii="Lucida Sans" w:eastAsia="Times New Roman" w:hAnsi="Lucida Sans" w:cs="Arial"/>
                <w:color w:val="000000" w:themeColor="text1"/>
              </w:rPr>
              <w:t>Ashni Lakhani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85" w:type="pct"/>
            <w:gridSpan w:val="3"/>
            <w:tcBorders>
              <w:bottom w:val="nil"/>
            </w:tcBorders>
          </w:tcPr>
          <w:p w14:paraId="3C5F04C1" w14:textId="23996104" w:rsidR="00C642F4" w:rsidRPr="00957A37" w:rsidRDefault="204E3F94" w:rsidP="229D21E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46D987E5">
              <w:rPr>
                <w:rFonts w:ascii="Lucida Sans" w:eastAsia="Times New Roman" w:hAnsi="Lucida Sans" w:cs="Arial"/>
                <w:color w:val="000000" w:themeColor="text1"/>
              </w:rPr>
              <w:t>Responsible manager’s signature:</w:t>
            </w:r>
            <w:r w:rsidR="7FE227C8" w:rsidRPr="46D987E5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2C3F1822" w:rsidRPr="46D987E5">
              <w:rPr>
                <w:rFonts w:ascii="Lucida Sans" w:eastAsia="Times New Roman" w:hAnsi="Lucida Sans" w:cs="Arial"/>
                <w:color w:val="000000" w:themeColor="text1"/>
              </w:rPr>
              <w:t>Wei-Tzu Chin</w:t>
            </w:r>
          </w:p>
        </w:tc>
      </w:tr>
      <w:tr w:rsidR="0058469B" w:rsidRPr="00957A37" w14:paraId="3C5F04C7" w14:textId="77777777" w:rsidTr="46D987E5">
        <w:trPr>
          <w:cantSplit/>
          <w:trHeight w:val="606"/>
        </w:trPr>
        <w:tc>
          <w:tcPr>
            <w:tcW w:w="1979" w:type="pct"/>
            <w:gridSpan w:val="3"/>
            <w:tcBorders>
              <w:top w:val="nil"/>
              <w:right w:val="nil"/>
            </w:tcBorders>
          </w:tcPr>
          <w:p w14:paraId="3C5F04C3" w14:textId="4CC8DB63" w:rsidR="0058469B" w:rsidRPr="0058469B" w:rsidRDefault="0058469B" w:rsidP="0058469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</w:rPr>
            </w:pPr>
            <w:r w:rsidRPr="0290AC31">
              <w:rPr>
                <w:rFonts w:ascii="Lucida Sans" w:eastAsia="Times New Roman" w:hAnsi="Lucida Sans" w:cs="Arial"/>
                <w:color w:val="000000" w:themeColor="text1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 w:themeColor="text1"/>
              </w:rPr>
              <w:t>ASHNI LAKHANI</w:t>
            </w:r>
          </w:p>
        </w:tc>
        <w:tc>
          <w:tcPr>
            <w:tcW w:w="736" w:type="pct"/>
            <w:gridSpan w:val="2"/>
            <w:tcBorders>
              <w:top w:val="nil"/>
              <w:left w:val="nil"/>
            </w:tcBorders>
          </w:tcPr>
          <w:p w14:paraId="3C5F04C4" w14:textId="60343373" w:rsidR="0058469B" w:rsidRPr="0058469B" w:rsidRDefault="0058469B" w:rsidP="0058469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Da</w:t>
            </w:r>
            <w:r w:rsidRPr="0290AC31">
              <w:rPr>
                <w:rFonts w:ascii="Lucida Sans" w:eastAsia="Times New Roman" w:hAnsi="Lucida Sans" w:cs="Arial"/>
                <w:color w:val="000000" w:themeColor="text1"/>
              </w:rPr>
              <w:t xml:space="preserve">te: </w:t>
            </w:r>
            <w:r w:rsidR="00AB2F30">
              <w:rPr>
                <w:rFonts w:ascii="Lucida Sans" w:eastAsia="Times New Roman" w:hAnsi="Lucida Sans" w:cs="Arial"/>
                <w:color w:val="000000" w:themeColor="text1"/>
              </w:rPr>
              <w:t>20/10/2025</w:t>
            </w:r>
          </w:p>
        </w:tc>
        <w:tc>
          <w:tcPr>
            <w:tcW w:w="1717" w:type="pct"/>
            <w:gridSpan w:val="2"/>
            <w:tcBorders>
              <w:top w:val="nil"/>
              <w:right w:val="nil"/>
            </w:tcBorders>
          </w:tcPr>
          <w:p w14:paraId="3C5F04C5" w14:textId="21B8C61F" w:rsidR="0058469B" w:rsidRPr="00957A37" w:rsidRDefault="0058469B" w:rsidP="0058469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0290AC31">
              <w:rPr>
                <w:rFonts w:ascii="Lucida Sans" w:eastAsia="Times New Roman" w:hAnsi="Lucida Sans" w:cs="Arial"/>
                <w:color w:val="000000" w:themeColor="text1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 w:themeColor="text1"/>
              </w:rPr>
              <w:t>WEI-TZU CHIN</w:t>
            </w:r>
          </w:p>
        </w:tc>
        <w:tc>
          <w:tcPr>
            <w:tcW w:w="568" w:type="pct"/>
            <w:tcBorders>
              <w:top w:val="nil"/>
              <w:left w:val="nil"/>
            </w:tcBorders>
          </w:tcPr>
          <w:p w14:paraId="3C5F04C6" w14:textId="30097B47" w:rsidR="0058469B" w:rsidRPr="00957A37" w:rsidRDefault="0058469B" w:rsidP="0058469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0290AC31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004147A3">
              <w:rPr>
                <w:rFonts w:ascii="Lucida Sans" w:eastAsia="Times New Roman" w:hAnsi="Lucida Sans" w:cs="Arial"/>
                <w:color w:val="000000" w:themeColor="text1"/>
              </w:rPr>
              <w:t>20/10/2025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58469B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58469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58469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58469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58469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846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846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2F313" w14:textId="77777777" w:rsidR="001D4044" w:rsidRDefault="001D4044" w:rsidP="00AC47B4">
      <w:pPr>
        <w:spacing w:after="0" w:line="240" w:lineRule="auto"/>
      </w:pPr>
      <w:r>
        <w:separator/>
      </w:r>
    </w:p>
  </w:endnote>
  <w:endnote w:type="continuationSeparator" w:id="0">
    <w:p w14:paraId="6B73E1C7" w14:textId="77777777" w:rsidR="001D4044" w:rsidRDefault="001D404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9AB9AE" w14:textId="77777777" w:rsidR="001D4044" w:rsidRDefault="001D4044" w:rsidP="00AC47B4">
      <w:pPr>
        <w:spacing w:after="0" w:line="240" w:lineRule="auto"/>
      </w:pPr>
      <w:r>
        <w:separator/>
      </w:r>
    </w:p>
  </w:footnote>
  <w:footnote w:type="continuationSeparator" w:id="0">
    <w:p w14:paraId="3B1299AF" w14:textId="77777777" w:rsidR="001D4044" w:rsidRDefault="001D404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4943929">
    <w:abstractNumId w:val="1"/>
  </w:num>
  <w:num w:numId="2" w16cid:durableId="195031476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3NzazNDcxNDU2MDJT0lEKTi0uzszPAykwrQUAAIpAQ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66E6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18A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A7DE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0D24"/>
    <w:rsid w:val="00133077"/>
    <w:rsid w:val="0013426F"/>
    <w:rsid w:val="00140E8A"/>
    <w:rsid w:val="00147C5C"/>
    <w:rsid w:val="00155D42"/>
    <w:rsid w:val="00157A1C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B5484"/>
    <w:rsid w:val="001C330D"/>
    <w:rsid w:val="001C36F2"/>
    <w:rsid w:val="001C4518"/>
    <w:rsid w:val="001C5A56"/>
    <w:rsid w:val="001D0DCB"/>
    <w:rsid w:val="001D1E79"/>
    <w:rsid w:val="001D2CE5"/>
    <w:rsid w:val="001D4044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489C"/>
    <w:rsid w:val="00206901"/>
    <w:rsid w:val="00206B86"/>
    <w:rsid w:val="00210954"/>
    <w:rsid w:val="00213B34"/>
    <w:rsid w:val="00222D79"/>
    <w:rsid w:val="00223C86"/>
    <w:rsid w:val="002328B4"/>
    <w:rsid w:val="00232EB0"/>
    <w:rsid w:val="00236EDC"/>
    <w:rsid w:val="00241F4E"/>
    <w:rsid w:val="00246B6F"/>
    <w:rsid w:val="00253B73"/>
    <w:rsid w:val="00256722"/>
    <w:rsid w:val="002607CF"/>
    <w:rsid w:val="002635D1"/>
    <w:rsid w:val="00264624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51D5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07D5"/>
    <w:rsid w:val="003758D3"/>
    <w:rsid w:val="00376463"/>
    <w:rsid w:val="003769A8"/>
    <w:rsid w:val="00382484"/>
    <w:rsid w:val="003826FB"/>
    <w:rsid w:val="00387641"/>
    <w:rsid w:val="00390D3B"/>
    <w:rsid w:val="003A1818"/>
    <w:rsid w:val="003A5980"/>
    <w:rsid w:val="003B4F4C"/>
    <w:rsid w:val="003B62E8"/>
    <w:rsid w:val="003C6B63"/>
    <w:rsid w:val="003C7C7E"/>
    <w:rsid w:val="003D66F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7A3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0B81"/>
    <w:rsid w:val="004C1D8F"/>
    <w:rsid w:val="004C2A99"/>
    <w:rsid w:val="004C559E"/>
    <w:rsid w:val="004C5714"/>
    <w:rsid w:val="004D2010"/>
    <w:rsid w:val="004D442C"/>
    <w:rsid w:val="004D4EBB"/>
    <w:rsid w:val="004E0B6F"/>
    <w:rsid w:val="004E3CCD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469B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02C4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311DD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F5C0E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278F7"/>
    <w:rsid w:val="00731F50"/>
    <w:rsid w:val="0073372A"/>
    <w:rsid w:val="007361BE"/>
    <w:rsid w:val="00736CAF"/>
    <w:rsid w:val="007434AF"/>
    <w:rsid w:val="00753FFD"/>
    <w:rsid w:val="00754130"/>
    <w:rsid w:val="0075687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2A85"/>
    <w:rsid w:val="0080010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1865"/>
    <w:rsid w:val="00844F2E"/>
    <w:rsid w:val="00847448"/>
    <w:rsid w:val="00847485"/>
    <w:rsid w:val="00851186"/>
    <w:rsid w:val="00853926"/>
    <w:rsid w:val="008561C9"/>
    <w:rsid w:val="0085740C"/>
    <w:rsid w:val="00860115"/>
    <w:rsid w:val="008606F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26A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C41"/>
    <w:rsid w:val="00996FD5"/>
    <w:rsid w:val="009A03D5"/>
    <w:rsid w:val="009A095A"/>
    <w:rsid w:val="009A2665"/>
    <w:rsid w:val="009A57C6"/>
    <w:rsid w:val="009A6BA2"/>
    <w:rsid w:val="009B1E60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3A39"/>
    <w:rsid w:val="00A156C3"/>
    <w:rsid w:val="00A20A94"/>
    <w:rsid w:val="00A21B7B"/>
    <w:rsid w:val="00A221E3"/>
    <w:rsid w:val="00A22919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537"/>
    <w:rsid w:val="00A57C76"/>
    <w:rsid w:val="00A63290"/>
    <w:rsid w:val="00A63A95"/>
    <w:rsid w:val="00A65ADE"/>
    <w:rsid w:val="00A6700C"/>
    <w:rsid w:val="00A704A1"/>
    <w:rsid w:val="00A71729"/>
    <w:rsid w:val="00A7374F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2F30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30F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910"/>
    <w:rsid w:val="00BD6E5C"/>
    <w:rsid w:val="00BF095F"/>
    <w:rsid w:val="00BF0E7F"/>
    <w:rsid w:val="00BF0ECC"/>
    <w:rsid w:val="00BF4272"/>
    <w:rsid w:val="00C025BA"/>
    <w:rsid w:val="00C03561"/>
    <w:rsid w:val="00C0480E"/>
    <w:rsid w:val="00C0738B"/>
    <w:rsid w:val="00C13974"/>
    <w:rsid w:val="00C139F9"/>
    <w:rsid w:val="00C1481E"/>
    <w:rsid w:val="00C16BCB"/>
    <w:rsid w:val="00C17C9C"/>
    <w:rsid w:val="00C33747"/>
    <w:rsid w:val="00C34232"/>
    <w:rsid w:val="00C3431B"/>
    <w:rsid w:val="00C36B40"/>
    <w:rsid w:val="00C40DCF"/>
    <w:rsid w:val="00C42295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3E8"/>
    <w:rsid w:val="00C92DE2"/>
    <w:rsid w:val="00C9586E"/>
    <w:rsid w:val="00C96C30"/>
    <w:rsid w:val="00C9830A"/>
    <w:rsid w:val="00CA1A89"/>
    <w:rsid w:val="00CB3623"/>
    <w:rsid w:val="00CB4A25"/>
    <w:rsid w:val="00CB512B"/>
    <w:rsid w:val="00CB5A64"/>
    <w:rsid w:val="00CC1151"/>
    <w:rsid w:val="00CC228A"/>
    <w:rsid w:val="00CC2B66"/>
    <w:rsid w:val="00CC5527"/>
    <w:rsid w:val="00CD1027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1630C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1FC3"/>
    <w:rsid w:val="00D8260C"/>
    <w:rsid w:val="00D8765E"/>
    <w:rsid w:val="00D93156"/>
    <w:rsid w:val="00D967F0"/>
    <w:rsid w:val="00DA27A8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4861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0D1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2BFD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00EB"/>
    <w:rsid w:val="00F91623"/>
    <w:rsid w:val="00F91990"/>
    <w:rsid w:val="00F935F2"/>
    <w:rsid w:val="00F94653"/>
    <w:rsid w:val="00F9588C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0142F150"/>
    <w:rsid w:val="02116FD1"/>
    <w:rsid w:val="0290AC31"/>
    <w:rsid w:val="0364586D"/>
    <w:rsid w:val="04107706"/>
    <w:rsid w:val="05FBB10E"/>
    <w:rsid w:val="06A8149A"/>
    <w:rsid w:val="070E2071"/>
    <w:rsid w:val="07100070"/>
    <w:rsid w:val="08A9F0D2"/>
    <w:rsid w:val="0945241F"/>
    <w:rsid w:val="09DFB55C"/>
    <w:rsid w:val="0A355B3D"/>
    <w:rsid w:val="0A770D6A"/>
    <w:rsid w:val="0B7B85BD"/>
    <w:rsid w:val="0BD12B9E"/>
    <w:rsid w:val="0CBBD6F7"/>
    <w:rsid w:val="0E08995C"/>
    <w:rsid w:val="0E189542"/>
    <w:rsid w:val="0EB3267F"/>
    <w:rsid w:val="0EF19AAE"/>
    <w:rsid w:val="0F08CC60"/>
    <w:rsid w:val="0FD9D233"/>
    <w:rsid w:val="1027939C"/>
    <w:rsid w:val="102FDA36"/>
    <w:rsid w:val="1037AF0F"/>
    <w:rsid w:val="11C363FD"/>
    <w:rsid w:val="11CBAA97"/>
    <w:rsid w:val="12213975"/>
    <w:rsid w:val="132AA6D1"/>
    <w:rsid w:val="1393D96B"/>
    <w:rsid w:val="14295C71"/>
    <w:rsid w:val="145516CD"/>
    <w:rsid w:val="1479530A"/>
    <w:rsid w:val="148C9294"/>
    <w:rsid w:val="155FA34B"/>
    <w:rsid w:val="1758095C"/>
    <w:rsid w:val="17AE3CB1"/>
    <w:rsid w:val="17FC8535"/>
    <w:rsid w:val="1887CFD9"/>
    <w:rsid w:val="18AD6D3D"/>
    <w:rsid w:val="18FD50D6"/>
    <w:rsid w:val="19825BB6"/>
    <w:rsid w:val="1A07363D"/>
    <w:rsid w:val="1C28B059"/>
    <w:rsid w:val="1C3DC85A"/>
    <w:rsid w:val="1C84C7C8"/>
    <w:rsid w:val="1CBD6BDA"/>
    <w:rsid w:val="1D0D179A"/>
    <w:rsid w:val="1E1D7E35"/>
    <w:rsid w:val="1F519933"/>
    <w:rsid w:val="1F8CE564"/>
    <w:rsid w:val="1FB94E96"/>
    <w:rsid w:val="1FBD0D3C"/>
    <w:rsid w:val="20382E3B"/>
    <w:rsid w:val="204E3F94"/>
    <w:rsid w:val="20BA2913"/>
    <w:rsid w:val="20C95D80"/>
    <w:rsid w:val="2158DD9D"/>
    <w:rsid w:val="22213C2E"/>
    <w:rsid w:val="229D21ED"/>
    <w:rsid w:val="22F0EF58"/>
    <w:rsid w:val="237D45AE"/>
    <w:rsid w:val="2457CAD2"/>
    <w:rsid w:val="24B08B7C"/>
    <w:rsid w:val="2628901A"/>
    <w:rsid w:val="274356CB"/>
    <w:rsid w:val="2775EBDA"/>
    <w:rsid w:val="2850B6D1"/>
    <w:rsid w:val="29221960"/>
    <w:rsid w:val="299CFE8A"/>
    <w:rsid w:val="29A06D06"/>
    <w:rsid w:val="2A334142"/>
    <w:rsid w:val="2B3C3D67"/>
    <w:rsid w:val="2C3F1822"/>
    <w:rsid w:val="2CC474F9"/>
    <w:rsid w:val="2D6FE22D"/>
    <w:rsid w:val="2EB63CD7"/>
    <w:rsid w:val="2F541C61"/>
    <w:rsid w:val="300FAE8A"/>
    <w:rsid w:val="3067F368"/>
    <w:rsid w:val="31275DA9"/>
    <w:rsid w:val="316B42C1"/>
    <w:rsid w:val="31A79D14"/>
    <w:rsid w:val="31AC6D97"/>
    <w:rsid w:val="324D3365"/>
    <w:rsid w:val="32D234C2"/>
    <w:rsid w:val="32F996F1"/>
    <w:rsid w:val="33BE091A"/>
    <w:rsid w:val="34A2E383"/>
    <w:rsid w:val="34CB2F04"/>
    <w:rsid w:val="3548586A"/>
    <w:rsid w:val="3584D427"/>
    <w:rsid w:val="363137B3"/>
    <w:rsid w:val="363EB3E4"/>
    <w:rsid w:val="365D1C93"/>
    <w:rsid w:val="368FDD1C"/>
    <w:rsid w:val="3756024E"/>
    <w:rsid w:val="3852F3D3"/>
    <w:rsid w:val="39917FD9"/>
    <w:rsid w:val="39BA987A"/>
    <w:rsid w:val="3A70CA9C"/>
    <w:rsid w:val="3ADF650E"/>
    <w:rsid w:val="3B04A8D6"/>
    <w:rsid w:val="3C3D61BD"/>
    <w:rsid w:val="3D6AF941"/>
    <w:rsid w:val="3E3C4998"/>
    <w:rsid w:val="3E8D8DC8"/>
    <w:rsid w:val="3F2F71F4"/>
    <w:rsid w:val="3F892D92"/>
    <w:rsid w:val="3FCD122B"/>
    <w:rsid w:val="407B620A"/>
    <w:rsid w:val="4154CDB0"/>
    <w:rsid w:val="41E5A791"/>
    <w:rsid w:val="42598CB2"/>
    <w:rsid w:val="4263EEA7"/>
    <w:rsid w:val="42B55C37"/>
    <w:rsid w:val="434FC414"/>
    <w:rsid w:val="43B302CC"/>
    <w:rsid w:val="43F7D182"/>
    <w:rsid w:val="43FFBF08"/>
    <w:rsid w:val="444788AD"/>
    <w:rsid w:val="45055839"/>
    <w:rsid w:val="4691E794"/>
    <w:rsid w:val="46D987E5"/>
    <w:rsid w:val="4775C666"/>
    <w:rsid w:val="4784701B"/>
    <w:rsid w:val="488673EF"/>
    <w:rsid w:val="48CB42A5"/>
    <w:rsid w:val="495920FF"/>
    <w:rsid w:val="4A224450"/>
    <w:rsid w:val="4A29ECEF"/>
    <w:rsid w:val="4A88C815"/>
    <w:rsid w:val="4AEDE031"/>
    <w:rsid w:val="4B82398B"/>
    <w:rsid w:val="4C1C56E8"/>
    <w:rsid w:val="4CDD7DFD"/>
    <w:rsid w:val="4F4271AF"/>
    <w:rsid w:val="4FAF6384"/>
    <w:rsid w:val="50AFFAC2"/>
    <w:rsid w:val="520449FD"/>
    <w:rsid w:val="522813CD"/>
    <w:rsid w:val="527A1271"/>
    <w:rsid w:val="52BA9006"/>
    <w:rsid w:val="537096F0"/>
    <w:rsid w:val="53E750BE"/>
    <w:rsid w:val="54D6BD93"/>
    <w:rsid w:val="54FBBAA7"/>
    <w:rsid w:val="554A84F0"/>
    <w:rsid w:val="57C051F5"/>
    <w:rsid w:val="57DB61EE"/>
    <w:rsid w:val="588F57BF"/>
    <w:rsid w:val="59FDC6BF"/>
    <w:rsid w:val="5A6825E1"/>
    <w:rsid w:val="5A7E5BE9"/>
    <w:rsid w:val="5A852456"/>
    <w:rsid w:val="5A95299F"/>
    <w:rsid w:val="5AAC3823"/>
    <w:rsid w:val="5B45FF17"/>
    <w:rsid w:val="5B62510B"/>
    <w:rsid w:val="5C168ACD"/>
    <w:rsid w:val="5CE1CF78"/>
    <w:rsid w:val="5D0F194C"/>
    <w:rsid w:val="5D9CF13B"/>
    <w:rsid w:val="5DE0F98C"/>
    <w:rsid w:val="5E7D9FD9"/>
    <w:rsid w:val="5E8E7FB0"/>
    <w:rsid w:val="5EC0A951"/>
    <w:rsid w:val="5F5B338F"/>
    <w:rsid w:val="5F841DD8"/>
    <w:rsid w:val="60F465DA"/>
    <w:rsid w:val="623EE077"/>
    <w:rsid w:val="658172ED"/>
    <w:rsid w:val="658580D7"/>
    <w:rsid w:val="65951704"/>
    <w:rsid w:val="65ECD5A6"/>
    <w:rsid w:val="6730E765"/>
    <w:rsid w:val="673D02D0"/>
    <w:rsid w:val="682144B9"/>
    <w:rsid w:val="682C6FA5"/>
    <w:rsid w:val="68691B3D"/>
    <w:rsid w:val="69F424FB"/>
    <w:rsid w:val="69FB82D7"/>
    <w:rsid w:val="6A102240"/>
    <w:rsid w:val="6A74A392"/>
    <w:rsid w:val="6A8AD44F"/>
    <w:rsid w:val="6B43421A"/>
    <w:rsid w:val="6D0AFD21"/>
    <w:rsid w:val="6D86A737"/>
    <w:rsid w:val="6DE86146"/>
    <w:rsid w:val="6E339B70"/>
    <w:rsid w:val="6EAD8378"/>
    <w:rsid w:val="6F447DFB"/>
    <w:rsid w:val="6FEEE806"/>
    <w:rsid w:val="7021DD4C"/>
    <w:rsid w:val="703CDCD4"/>
    <w:rsid w:val="70475C48"/>
    <w:rsid w:val="70DDF0C9"/>
    <w:rsid w:val="71EC9841"/>
    <w:rsid w:val="730523F8"/>
    <w:rsid w:val="73ED3D9B"/>
    <w:rsid w:val="740ED2F5"/>
    <w:rsid w:val="750AF2AD"/>
    <w:rsid w:val="76A6C30E"/>
    <w:rsid w:val="787B798B"/>
    <w:rsid w:val="78A73F38"/>
    <w:rsid w:val="7A2D06D4"/>
    <w:rsid w:val="7AC29CA9"/>
    <w:rsid w:val="7B8EA54F"/>
    <w:rsid w:val="7CF516E8"/>
    <w:rsid w:val="7D81DC7D"/>
    <w:rsid w:val="7D839D31"/>
    <w:rsid w:val="7DB5B53B"/>
    <w:rsid w:val="7EEABB0F"/>
    <w:rsid w:val="7F51859C"/>
    <w:rsid w:val="7FBE1D38"/>
    <w:rsid w:val="7FE22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BFC4D046BDC4B8AAF11877DE036BE" ma:contentTypeVersion="6" ma:contentTypeDescription="Create a new document." ma:contentTypeScope="" ma:versionID="b808933ec43698bd804a33bcf3b4c0b7">
  <xsd:schema xmlns:xsd="http://www.w3.org/2001/XMLSchema" xmlns:xs="http://www.w3.org/2001/XMLSchema" xmlns:p="http://schemas.microsoft.com/office/2006/metadata/properties" xmlns:ns2="45ff7f0e-c443-4f48-90d4-e396e0a5694f" xmlns:ns3="90d7ed86-33dc-4b92-9f12-911f9fc040f1" targetNamespace="http://schemas.microsoft.com/office/2006/metadata/properties" ma:root="true" ma:fieldsID="61a6ad06f56bf5cab3ebcbd830c10a50" ns2:_="" ns3:_="">
    <xsd:import namespace="45ff7f0e-c443-4f48-90d4-e396e0a5694f"/>
    <xsd:import namespace="90d7ed86-33dc-4b92-9f12-911f9fc04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f7f0e-c443-4f48-90d4-e396e0a56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7ed86-33dc-4b92-9f12-911f9fc040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7E2B8B-3590-4E78-AAEA-62CD5D0A6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f7f0e-c443-4f48-90d4-e396e0a5694f"/>
    <ds:schemaRef ds:uri="90d7ed86-33dc-4b92-9f12-911f9fc04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1</Words>
  <Characters>3418</Characters>
  <Application>Microsoft Office Word</Application>
  <DocSecurity>0</DocSecurity>
  <Lines>303</Lines>
  <Paragraphs>192</Paragraphs>
  <ScaleCrop>false</ScaleCrop>
  <Company>University of Southampton</Company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ni Lakhani (al4g22)</dc:creator>
  <cp:lastModifiedBy>Ashni Lakhani (al4g22)</cp:lastModifiedBy>
  <cp:revision>46</cp:revision>
  <cp:lastPrinted>2016-04-18T12:10:00Z</cp:lastPrinted>
  <dcterms:created xsi:type="dcterms:W3CDTF">2025-10-12T20:15:00Z</dcterms:created>
  <dcterms:modified xsi:type="dcterms:W3CDTF">2025-10-2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E4BFC4D046BDC4B8AAF11877DE036BE</vt:lpwstr>
  </property>
</Properties>
</file>